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7462DB8B" w14:textId="041D4DC1" w:rsidR="001A0913" w:rsidRDefault="00791867" w:rsidP="001A0913">
      <w:pPr>
        <w:spacing w:before="0" w:after="0" w:line="240" w:lineRule="auto"/>
        <w:jc w:val="center"/>
      </w:pPr>
      <w:r w:rsidRPr="001A0913">
        <w:t xml:space="preserve">Problems for in-class lab for the </w:t>
      </w:r>
      <w:hyperlink r:id="rId8" w:history="1">
        <w:r w:rsidRPr="001A0913">
          <w:rPr>
            <w:rStyle w:val="Hyperlink"/>
          </w:rPr>
          <w:t>Python Advanced Course @</w:t>
        </w:r>
        <w:r w:rsidRPr="001A0913">
          <w:rPr>
            <w:rStyle w:val="Hyperlink"/>
            <w:noProof/>
          </w:rPr>
          <w:t>SoftUni</w:t>
        </w:r>
      </w:hyperlink>
      <w:r w:rsidRPr="001A0913">
        <w:t xml:space="preserve">. </w:t>
      </w:r>
    </w:p>
    <w:p w14:paraId="7A92C440" w14:textId="761A48EF" w:rsidR="00791867" w:rsidRDefault="00791867" w:rsidP="001A0913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r w:rsidRPr="001A0913">
        <w:t xml:space="preserve">judge system at </w:t>
      </w:r>
      <w:hyperlink r:id="rId9" w:history="1">
        <w:r w:rsidR="00D57260">
          <w:rPr>
            <w:rStyle w:val="Hyperlink"/>
          </w:rPr>
          <w:t>https://judge.softuni.org/Contes</w:t>
        </w:r>
        <w:r w:rsidR="00D57260">
          <w:rPr>
            <w:rStyle w:val="Hyperlink"/>
          </w:rPr>
          <w:t>t</w:t>
        </w:r>
        <w:r w:rsidR="00D57260">
          <w:rPr>
            <w:rStyle w:val="Hyperlink"/>
          </w:rPr>
          <w:t>s/1830</w:t>
        </w:r>
      </w:hyperlink>
      <w:r w:rsidR="001A0913" w:rsidRPr="001A0913">
        <w:t>.</w:t>
      </w:r>
    </w:p>
    <w:p w14:paraId="3C3DEC27" w14:textId="77777777" w:rsidR="009559A4" w:rsidRPr="001A0913" w:rsidRDefault="009559A4" w:rsidP="001A0913">
      <w:pPr>
        <w:spacing w:before="0" w:after="0" w:line="240" w:lineRule="auto"/>
        <w:jc w:val="center"/>
        <w:rPr>
          <w:color w:val="FF0000"/>
          <w:u w:val="single"/>
          <w:lang w:val="bg-BG"/>
        </w:rPr>
      </w:pP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77777777" w:rsidR="00791867" w:rsidRPr="00791867" w:rsidRDefault="00791867" w:rsidP="00791867">
      <w:pPr>
        <w:rPr>
          <w:lang w:val="bg-BG"/>
        </w:rPr>
      </w:pPr>
      <w:r w:rsidRPr="00791867">
        <w:t>Write 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proofErr w:type="gramStart"/>
      <w:r w:rsidRPr="00297D32">
        <w:rPr>
          <w:bCs/>
        </w:rPr>
        <w:t>using</w:t>
      </w:r>
      <w:proofErr w:type="gramEnd"/>
      <w:r w:rsidRPr="00297D32">
        <w:rPr>
          <w:bCs/>
        </w:rPr>
        <w:t xml:space="preserve">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71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780"/>
      </w:tblGrid>
      <w:tr w:rsidR="00791867" w:rsidRPr="00791867" w14:paraId="24543645" w14:textId="77777777" w:rsidTr="004A70DC">
        <w:tc>
          <w:tcPr>
            <w:tcW w:w="3330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4A70DC">
        <w:tc>
          <w:tcPr>
            <w:tcW w:w="3330" w:type="dxa"/>
          </w:tcPr>
          <w:p w14:paraId="4DB2B42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bCs/>
              </w:rPr>
              <w:t xml:space="preserve">1 +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 xml:space="preserve">2 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* 4 /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3 + 1)) * 5</w:t>
            </w:r>
          </w:p>
        </w:tc>
        <w:tc>
          <w:tcPr>
            <w:tcW w:w="3780" w:type="dxa"/>
          </w:tcPr>
          <w:p w14:paraId="5BB63A1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4A70DC">
        <w:tc>
          <w:tcPr>
            <w:tcW w:w="3330" w:type="dxa"/>
          </w:tcPr>
          <w:p w14:paraId="2EEF740F" w14:textId="77777777" w:rsidR="00791867" w:rsidRPr="00791867" w:rsidRDefault="00791867" w:rsidP="004A70DC">
            <w:pPr>
              <w:spacing w:before="0" w:after="0"/>
              <w:rPr>
                <w:bCs/>
              </w:rPr>
            </w:pP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>)</w:t>
            </w:r>
          </w:p>
        </w:tc>
        <w:tc>
          <w:tcPr>
            <w:tcW w:w="3780" w:type="dxa"/>
          </w:tcPr>
          <w:p w14:paraId="33442FA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2B6A99C0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in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</w:t>
      </w:r>
      <w:proofErr w:type="gramStart"/>
      <w:r w:rsidR="00791867" w:rsidRPr="00791867">
        <w:t>litters</w:t>
      </w:r>
      <w:proofErr w:type="gramEnd"/>
      <w:r w:rsidR="00791867" w:rsidRPr="00791867">
        <w:t xml:space="preserve">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 xml:space="preserve">Create a program that simulates the </w:t>
      </w:r>
      <w:proofErr w:type="gramStart"/>
      <w:r w:rsidRPr="00791867">
        <w:t>game of</w:t>
      </w:r>
      <w:proofErr w:type="gramEnd"/>
      <w:r w:rsidRPr="00791867">
        <w:t xml:space="preserve">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7ACA3E20" w14:textId="77777777" w:rsidR="00791867" w:rsidRPr="00791867" w:rsidRDefault="00791867" w:rsidP="00791867">
      <w:pPr>
        <w:rPr>
          <w:lang w:val="bg-BG"/>
        </w:rPr>
      </w:pPr>
    </w:p>
    <w:p w14:paraId="592EBD29" w14:textId="51658AA2" w:rsidR="00640502" w:rsidRPr="00791867" w:rsidRDefault="00640502" w:rsidP="00791867">
      <w:pPr>
        <w:rPr>
          <w:lang w:val="bg-BG"/>
        </w:rPr>
      </w:pPr>
    </w:p>
    <w:sectPr w:rsidR="00640502" w:rsidRPr="0079186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ABB1F" w14:textId="77777777" w:rsidR="003B67F4" w:rsidRDefault="003B67F4" w:rsidP="008068A2">
      <w:pPr>
        <w:spacing w:after="0" w:line="240" w:lineRule="auto"/>
      </w:pPr>
      <w:r>
        <w:separator/>
      </w:r>
    </w:p>
  </w:endnote>
  <w:endnote w:type="continuationSeparator" w:id="0">
    <w:p w14:paraId="41EDD03D" w14:textId="77777777" w:rsidR="003B67F4" w:rsidRDefault="003B67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5A1D3" w14:textId="77777777" w:rsidR="003B67F4" w:rsidRDefault="003B67F4" w:rsidP="008068A2">
      <w:pPr>
        <w:spacing w:after="0" w:line="240" w:lineRule="auto"/>
      </w:pPr>
      <w:r>
        <w:separator/>
      </w:r>
    </w:p>
  </w:footnote>
  <w:footnote w:type="continuationSeparator" w:id="0">
    <w:p w14:paraId="75ECDAB9" w14:textId="77777777" w:rsidR="003B67F4" w:rsidRDefault="003B67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D00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6C0C"/>
    <w:rsid w:val="006877D5"/>
    <w:rsid w:val="00695634"/>
    <w:rsid w:val="006A2531"/>
    <w:rsid w:val="006C1A9D"/>
    <w:rsid w:val="006D239A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36CA4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5C1"/>
    <w:rsid w:val="00AE05D3"/>
    <w:rsid w:val="00AE355A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3</TotalTime>
  <Pages>3</Pages>
  <Words>806</Words>
  <Characters>3613</Characters>
  <Application>Microsoft Office Word</Application>
  <DocSecurity>0</DocSecurity>
  <Lines>15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12-07T09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